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asília, Federal District</w:t>
      </w:r>
      <w:r>
        <w:br/>
      </w:r>
      <w:r>
        <w:t xml:space="preserve">Brazil</w:t>
      </w:r>
    </w:p>
    <w:bookmarkStart w:id="20" w:name="X307899e0faca5a2f43b0d9e625a8629f69ac906"/>
    <w:p>
      <w:pPr>
        <w:pStyle w:val="Heading2"/>
      </w:pPr>
      <w:r>
        <w:t xml:space="preserve">Subject: Internship Application for Industrial Engineer Position in Brazil Brasília</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Industrial Engineering Intern position at your esteemed organization in Brazil Brasília. As a dedicated student pursuing my Bachelor's degree in Industrial Engineering at the University of Brasília (UnB), I have meticulously prepared myself to contribute meaningfully to your operations while immersing myself in the dynamic industrial landscape of Brazil's capital city. My academic foundation, practical projects, and deep appreciation for Brazil's evolving manufacturing ecosystem align precisely with the opportunities your company offers in Brasília.</w:t>
      </w:r>
    </w:p>
    <w:p>
      <w:pPr>
        <w:pStyle w:val="BodyText"/>
      </w:pPr>
      <w:r>
        <w:t xml:space="preserve">My journey as an aspiring</w:t>
      </w:r>
      <w:r>
        <w:t xml:space="preserve"> </w:t>
      </w:r>
      <w:r>
        <w:rPr>
          <w:bCs/>
          <w:b/>
        </w:rPr>
        <w:t xml:space="preserve">Industrial Engineer</w:t>
      </w:r>
      <w:r>
        <w:t xml:space="preserve"> </w:t>
      </w:r>
      <w:r>
        <w:t xml:space="preserve">has been defined by a commitment to optimizing complex systems—principles I've applied through rigorous coursework at UnB, where I specialized in operations research, quality management, and sustainable production systems. In my recent project titled "Supply Chain Optimization for Local Agro-Industry in Brasília," I analyzed logistics networks for regional food processors using simulation software (ARENA) to reduce waste by 18% and improve delivery timelines by 22%. This experience taught me that true industrial engineering excellence in Brazil Brasília requires understanding both global best practices and local contextual nuances—from the bustling markets of</w:t>
      </w:r>
      <w:r>
        <w:t xml:space="preserve"> </w:t>
      </w:r>
      <w:r>
        <w:rPr>
          <w:iCs/>
          <w:i/>
        </w:rPr>
        <w:t xml:space="preserve">Central do Brasil</w:t>
      </w:r>
      <w:r>
        <w:t xml:space="preserve"> </w:t>
      </w:r>
      <w:r>
        <w:t xml:space="preserve">to the sophisticated manufacturing zones near</w:t>
      </w:r>
      <w:r>
        <w:t xml:space="preserve"> </w:t>
      </w:r>
      <w:r>
        <w:rPr>
          <w:iCs/>
          <w:i/>
        </w:rPr>
        <w:t xml:space="preserve">SIA</w:t>
      </w:r>
      <w:r>
        <w:t xml:space="preserve">. I am eager to bring this dual perspective to your team.</w:t>
      </w:r>
    </w:p>
    <w:p>
      <w:pPr>
        <w:pStyle w:val="BodyText"/>
      </w:pPr>
      <w:r>
        <w:t xml:space="preserve">Brazil Brasília represents an unparalleled hub for industrial innovation, where government initiatives like "Indústria 4.0" and the Federal District's strategic focus on high-value manufacturing create fertile ground for engineering talent. Having grown up in this vibrant city, I understand the unique challenges and opportunities here: navigating complex regulatory frameworks while leveraging Brasília's status as a technological gateway to South America. My fluency in Portuguese (native) and English (C1 proficiency), combined with my familiarity with Brazilian workplace culture, ensures seamless integration into your team from day one. I have also completed certifications in Lean Six Sigma (Green Belt) and SAP MM modules—skills directly applicable to enhancing operational efficiency across your production lines.</w:t>
      </w:r>
    </w:p>
    <w:p>
      <w:pPr>
        <w:pStyle w:val="BodyText"/>
      </w:pPr>
      <w:r>
        <w:t xml:space="preserve">What particularly excites me about this internship opportunity is how it bridges theoretical knowledge with real-world application in Brazil's evolving industrial sector. During my academic exchanges at the Federal University of Rio de Janeiro, I studied case studies of Brasília-based manufacturers that transformed through digitalization—such as the automotive components plant in</w:t>
      </w:r>
      <w:r>
        <w:t xml:space="preserve"> </w:t>
      </w:r>
      <w:r>
        <w:rPr>
          <w:iCs/>
          <w:i/>
        </w:rPr>
        <w:t xml:space="preserve">Sobradinho</w:t>
      </w:r>
      <w:r>
        <w:t xml:space="preserve"> </w:t>
      </w:r>
      <w:r>
        <w:t xml:space="preserve">that reduced defects by 30% using IoT sensors. This inspired my thesis on "Digital Twin Implementation for Brazilian Infrastructure Projects," where I proposed a framework tailored for Brasília's construction sector. I am confident these insights, coupled with my hands-on experience at</w:t>
      </w:r>
      <w:r>
        <w:t xml:space="preserve"> </w:t>
      </w:r>
      <w:r>
        <w:rPr>
          <w:iCs/>
          <w:i/>
        </w:rPr>
        <w:t xml:space="preserve">Indústrias Liderança</w:t>
      </w:r>
      <w:r>
        <w:t xml:space="preserve"> </w:t>
      </w:r>
      <w:r>
        <w:t xml:space="preserve">(a local packaging manufacturer), position me to immediately support your process improvement initiatives.</w:t>
      </w:r>
    </w:p>
    <w:p>
      <w:pPr>
        <w:pStyle w:val="BodyText"/>
      </w:pPr>
      <w:r>
        <w:t xml:space="preserve">I have always admired your company's pioneering work in sustainable industrial practices—a value deeply resonant with Brazil Brasília's commitment to balancing economic growth with environmental stewardship. Your recent project implementing circular economy principles at the</w:t>
      </w:r>
      <w:r>
        <w:t xml:space="preserve"> </w:t>
      </w:r>
      <w:r>
        <w:rPr>
          <w:iCs/>
          <w:i/>
        </w:rPr>
        <w:t xml:space="preserve">Parque Tecnológico de Brasília</w:t>
      </w:r>
      <w:r>
        <w:t xml:space="preserve"> </w:t>
      </w:r>
      <w:r>
        <w:t xml:space="preserve">aligns perfectly with my academic focus on resource efficiency. I am particularly drawn to how your team integrates advanced analytics into production planning, a skill set I've developed through university research on predictive maintenance models for Brazilian steel mills. This internship represents not just a professional milestone but a chance to contribute to Brazil's industrial advancement from the heart of its political and economic capital.</w:t>
      </w:r>
    </w:p>
    <w:p>
      <w:pPr>
        <w:pStyle w:val="BodyText"/>
      </w:pPr>
      <w:r>
        <w:t xml:space="preserve">My academic record reflects consistent excellence (GPA: 3.8/4.0), complemented by leadership roles including organizing UnB's Industrial Engineering Olympiad—which attracted over 250 students across Brasília universities—and mentoring first-year engineering students in operations management workshops. I am also actively involved with</w:t>
      </w:r>
      <w:r>
        <w:t xml:space="preserve"> </w:t>
      </w:r>
      <w:r>
        <w:rPr>
          <w:iCs/>
          <w:i/>
        </w:rPr>
        <w:t xml:space="preserve">SENAI-DF</w:t>
      </w:r>
      <w:r>
        <w:t xml:space="preserve">, Brazil's leading industrial training institution, where I assisted in developing a new curriculum module on ergonomic workplace design for Brazilian SMEs. These experiences have honed my ability to collaborate across cultural and professional boundaries—a critical skill when working within Brasília's diverse industrial ecosystem.</w:t>
      </w:r>
    </w:p>
    <w:p>
      <w:pPr>
        <w:pStyle w:val="BodyText"/>
      </w:pPr>
      <w:r>
        <w:t xml:space="preserve">As an applicant deeply invested in Brazil's future, I see this internship as the perfect convergence of my skills and Brazil Brasília's developmental trajectory. The city isn't merely a location; it embodies the nation's aspirations for technological sovereignty, where government agencies like</w:t>
      </w:r>
      <w:r>
        <w:t xml:space="preserve"> </w:t>
      </w:r>
      <w:r>
        <w:rPr>
          <w:iCs/>
          <w:i/>
        </w:rPr>
        <w:t xml:space="preserve">SEBRAE</w:t>
      </w:r>
      <w:r>
        <w:t xml:space="preserve"> </w:t>
      </w:r>
      <w:r>
        <w:t xml:space="preserve">partner with companies to elevate industrial standards nationwide. I am eager to learn from your experts while applying my knowledge of value stream mapping and capacity planning to support your objectives. Specifically, I propose exploring how AI-driven demand forecasting could optimize inventory management for your consumer goods division—a challenge many Brasília manufacturers face amid volatile market conditions.</w:t>
      </w:r>
    </w:p>
    <w:p>
      <w:pPr>
        <w:pStyle w:val="BodyText"/>
      </w:pPr>
      <w:r>
        <w:t xml:space="preserve">My resume provides further detail on my technical competencies (MATLAB, Minitab, Power BI), language skills (Portuguese native, English fluent), and extracurricular contributions. I am prepared to commence the internship immediately upon graduation in December 2024 and remain flexible to align with your operational calendar. The prospect of contributing to Brazil Brasília's industrial renaissance while advancing my career under your guidance fills me with genuine excitement.</w:t>
      </w:r>
    </w:p>
    <w:p>
      <w:pPr>
        <w:pStyle w:val="BodyText"/>
      </w:pPr>
      <w:r>
        <w:t xml:space="preserve">Thank you for considering my</w:t>
      </w:r>
      <w:r>
        <w:t xml:space="preserve"> </w:t>
      </w:r>
      <w:r>
        <w:rPr>
          <w:bCs/>
          <w:b/>
        </w:rPr>
        <w:t xml:space="preserve">Internship Application Letter</w:t>
      </w:r>
      <w:r>
        <w:t xml:space="preserve">. I have attached my resume and academic transcripts for your review. I would welcome the opportunity to discuss how my proactive approach to solving complex production challenges can support your team's goals in Brazil Brasília. Please contact me at your earliest convenience to arrange an interview at a time that suits you.</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06 words, meeting the required minimum while maintaining professional focus on Brazil Brasília's industrial context, Industrial Engineer specialization, and internship application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3T03:22:36Z</dcterms:created>
  <dcterms:modified xsi:type="dcterms:W3CDTF">2026-07-23T03:22:36Z</dcterms:modified>
</cp:coreProperties>
</file>

<file path=docProps/custom.xml><?xml version="1.0" encoding="utf-8"?>
<Properties xmlns="http://schemas.openxmlformats.org/officeDocument/2006/custom-properties" xmlns:vt="http://schemas.openxmlformats.org/officeDocument/2006/docPropsVTypes"/>
</file>